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762DF535" w:rsidR="0042212F" w:rsidRPr="00D02D7A" w:rsidRDefault="0042212F" w:rsidP="007F157B">
      <w:pPr>
        <w:jc w:val="center"/>
        <w:rPr>
          <w:rFonts w:ascii="Avenir Next Medium" w:hAnsi="Avenir Next Medium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954207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1111EE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8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</w:t>
      </w:r>
      <w:r w:rsidR="00F4471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3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20</w:t>
      </w:r>
      <w:r w:rsidR="006345D5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D02D7A" w:rsidRDefault="0042212F" w:rsidP="00690056">
      <w:pPr>
        <w:rPr>
          <w:rFonts w:ascii="Avenir Next Medium" w:hAnsi="Avenir Next Medium" w:cs="Calibri"/>
          <w:b/>
          <w:bCs/>
          <w:color w:val="C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700313" w:rsidRDefault="00700313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5B5DD593" w14:textId="1567EFEB" w:rsidR="0052704A" w:rsidRPr="0052704A" w:rsidRDefault="001111EE" w:rsidP="0052704A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</w:rPr>
      </w:pPr>
      <w:r w:rsidRPr="0052704A">
        <w:rPr>
          <w:rFonts w:ascii="Avenir Next Medium" w:hAnsi="Avenir Next Medium" w:cstheme="minorHAnsi"/>
          <w:color w:val="000000" w:themeColor="text1"/>
        </w:rPr>
        <w:t xml:space="preserve">Please note that </w:t>
      </w:r>
      <w:r w:rsidR="00DA3A85" w:rsidRPr="0052704A">
        <w:rPr>
          <w:rFonts w:ascii="Avenir Next Medium" w:hAnsi="Avenir Next Medium" w:cstheme="minorHAnsi"/>
          <w:color w:val="000000" w:themeColor="text1"/>
        </w:rPr>
        <w:t>on Good Friday</w:t>
      </w:r>
      <w:r w:rsidRPr="0052704A">
        <w:rPr>
          <w:rFonts w:ascii="Avenir Next Medium" w:hAnsi="Avenir Next Medium" w:cstheme="minorHAnsi"/>
          <w:color w:val="000000" w:themeColor="text1"/>
        </w:rPr>
        <w:t xml:space="preserve">, April 2, </w:t>
      </w:r>
      <w:r w:rsidR="00DA3A85" w:rsidRPr="0052704A">
        <w:rPr>
          <w:rFonts w:ascii="Avenir Next Medium" w:hAnsi="Avenir Next Medium" w:cstheme="minorHAnsi"/>
          <w:color w:val="000000" w:themeColor="text1"/>
        </w:rPr>
        <w:t>there will be a</w:t>
      </w:r>
      <w:r w:rsidRPr="0052704A">
        <w:rPr>
          <w:rFonts w:ascii="Avenir Next Medium" w:hAnsi="Avenir Next Medium" w:cstheme="minorHAnsi"/>
          <w:color w:val="000000" w:themeColor="text1"/>
        </w:rPr>
        <w:t xml:space="preserve"> joint meeting </w:t>
      </w:r>
      <w:r w:rsidR="00DA3A85" w:rsidRPr="0052704A">
        <w:rPr>
          <w:rFonts w:ascii="Avenir Next Medium" w:hAnsi="Avenir Next Medium" w:cstheme="minorHAnsi"/>
          <w:color w:val="000000" w:themeColor="text1"/>
        </w:rPr>
        <w:t xml:space="preserve">of </w:t>
      </w:r>
      <w:r w:rsidRPr="0052704A">
        <w:rPr>
          <w:rFonts w:ascii="Avenir Next Medium" w:hAnsi="Avenir Next Medium" w:cstheme="minorHAnsi"/>
          <w:color w:val="000000" w:themeColor="text1"/>
        </w:rPr>
        <w:t xml:space="preserve">Churches Together in the Crays.  </w:t>
      </w:r>
      <w:r w:rsidR="001249E3" w:rsidRPr="0052704A">
        <w:rPr>
          <w:rFonts w:ascii="Avenir Next Medium" w:hAnsi="Avenir Next Medium" w:cstheme="minorHAnsi"/>
          <w:color w:val="000000" w:themeColor="text1"/>
        </w:rPr>
        <w:t>The meeting is at 10.</w:t>
      </w:r>
      <w:r w:rsidR="0052704A" w:rsidRPr="0052704A">
        <w:rPr>
          <w:rFonts w:ascii="Avenir Next Medium" w:hAnsi="Avenir Next Medium" w:cstheme="minorHAnsi"/>
          <w:color w:val="000000" w:themeColor="text1"/>
        </w:rPr>
        <w:t>3</w:t>
      </w:r>
      <w:r w:rsidR="001249E3" w:rsidRPr="0052704A">
        <w:rPr>
          <w:rFonts w:ascii="Avenir Next Medium" w:hAnsi="Avenir Next Medium" w:cstheme="minorHAnsi"/>
          <w:color w:val="000000" w:themeColor="text1"/>
        </w:rPr>
        <w:t xml:space="preserve">0am.  </w:t>
      </w:r>
    </w:p>
    <w:p w14:paraId="7478B2D4" w14:textId="77777777" w:rsidR="0052704A" w:rsidRPr="0052704A" w:rsidRDefault="0052704A" w:rsidP="0052704A">
      <w:pPr>
        <w:pStyle w:val="ListParagraph"/>
        <w:spacing w:after="160"/>
        <w:rPr>
          <w:rFonts w:ascii="Avenir Next Medium" w:hAnsi="Avenir Next Medium"/>
          <w:color w:val="222222"/>
        </w:rPr>
      </w:pPr>
    </w:p>
    <w:p w14:paraId="21E3742E" w14:textId="6A65692D" w:rsidR="0052704A" w:rsidRPr="0052704A" w:rsidRDefault="0052704A" w:rsidP="0052704A">
      <w:pPr>
        <w:pStyle w:val="ListParagraph"/>
        <w:spacing w:after="160"/>
        <w:rPr>
          <w:rFonts w:ascii="Avenir Next Medium" w:hAnsi="Avenir Next Medium" w:cstheme="minorHAnsi"/>
          <w:color w:val="000000" w:themeColor="text1"/>
        </w:rPr>
      </w:pPr>
      <w:r w:rsidRPr="0052704A">
        <w:rPr>
          <w:rFonts w:ascii="Avenir Next Medium" w:hAnsi="Avenir Next Medium"/>
          <w:color w:val="222222"/>
        </w:rPr>
        <w:t>ZOOM INFORMATION</w:t>
      </w:r>
      <w:r w:rsidRPr="0052704A">
        <w:rPr>
          <w:rFonts w:ascii="Avenir Next Medium" w:hAnsi="Avenir Next Medium"/>
          <w:color w:val="222222"/>
        </w:rPr>
        <w:br/>
      </w:r>
      <w:r w:rsidRPr="0052704A">
        <w:rPr>
          <w:rFonts w:ascii="Avenir Next Medium" w:hAnsi="Avenir Next Medium"/>
          <w:color w:val="222222"/>
        </w:rPr>
        <w:br/>
        <w:t>Join Zoom Meeting</w:t>
      </w:r>
      <w:r w:rsidRPr="0052704A">
        <w:rPr>
          <w:rFonts w:ascii="Avenir Next Medium" w:hAnsi="Avenir Next Medium"/>
          <w:color w:val="222222"/>
        </w:rPr>
        <w:br/>
      </w:r>
      <w:hyperlink r:id="rId7" w:tgtFrame="_blank" w:history="1">
        <w:r w:rsidRPr="0052704A">
          <w:rPr>
            <w:rStyle w:val="Hyperlink"/>
            <w:rFonts w:ascii="Avenir Next Medium" w:hAnsi="Avenir Next Medium"/>
            <w:color w:val="1155CC"/>
          </w:rPr>
          <w:t>https://us02web.zoom.us/j/82375022647</w:t>
        </w:r>
      </w:hyperlink>
      <w:r w:rsidRPr="0052704A">
        <w:rPr>
          <w:rFonts w:ascii="Avenir Next Medium" w:hAnsi="Avenir Next Medium"/>
          <w:color w:val="222222"/>
        </w:rPr>
        <w:br/>
      </w:r>
      <w:r w:rsidRPr="0052704A">
        <w:rPr>
          <w:rFonts w:ascii="Avenir Next Medium" w:hAnsi="Avenir Next Medium"/>
          <w:color w:val="222222"/>
        </w:rPr>
        <w:br/>
        <w:t>Meeting ID: 823 7502 2647</w:t>
      </w:r>
    </w:p>
    <w:p w14:paraId="12D712B4" w14:textId="77777777" w:rsidR="00DA3A85" w:rsidRPr="0052704A" w:rsidRDefault="00DA3A85" w:rsidP="001249E3">
      <w:pPr>
        <w:pStyle w:val="ListParagraph"/>
        <w:spacing w:after="160"/>
        <w:rPr>
          <w:rFonts w:ascii="Avenir Next Medium" w:hAnsi="Avenir Next Medium" w:cstheme="minorHAnsi"/>
          <w:color w:val="000000" w:themeColor="text1"/>
        </w:rPr>
      </w:pPr>
    </w:p>
    <w:p w14:paraId="6BB13EC7" w14:textId="2CA4118E" w:rsidR="001111EE" w:rsidRPr="0052704A" w:rsidRDefault="00DA3A85" w:rsidP="002B0F74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</w:rPr>
      </w:pPr>
      <w:r w:rsidRPr="0052704A">
        <w:rPr>
          <w:rFonts w:ascii="Avenir Next Medium" w:hAnsi="Avenir Next Medium" w:cstheme="minorHAnsi"/>
          <w:color w:val="000000" w:themeColor="text1"/>
        </w:rPr>
        <w:t>In line with</w:t>
      </w:r>
      <w:r w:rsidR="001249E3" w:rsidRPr="0052704A">
        <w:rPr>
          <w:rFonts w:ascii="Avenir Next Medium" w:hAnsi="Avenir Next Medium" w:cstheme="minorHAnsi"/>
          <w:color w:val="000000" w:themeColor="text1"/>
        </w:rPr>
        <w:t xml:space="preserve"> our usual practice, the Good Friday meeting </w:t>
      </w:r>
      <w:r w:rsidRPr="0052704A">
        <w:rPr>
          <w:rFonts w:ascii="Avenir Next Medium" w:hAnsi="Avenir Next Medium" w:cstheme="minorHAnsi"/>
          <w:color w:val="000000" w:themeColor="text1"/>
        </w:rPr>
        <w:t xml:space="preserve">replaces separate Church in the home meetings for the week beginning March 28.  </w:t>
      </w:r>
      <w:r w:rsidR="001249E3" w:rsidRPr="0052704A">
        <w:rPr>
          <w:rFonts w:ascii="Avenir Next Medium" w:hAnsi="Avenir Next Medium" w:cstheme="minorHAnsi"/>
          <w:color w:val="000000" w:themeColor="text1"/>
        </w:rPr>
        <w:t xml:space="preserve"> </w:t>
      </w:r>
    </w:p>
    <w:p w14:paraId="779C5671" w14:textId="77777777" w:rsidR="00DA3A85" w:rsidRPr="0052704A" w:rsidRDefault="00DA3A85" w:rsidP="00DA3A85">
      <w:pPr>
        <w:pStyle w:val="ListParagraph"/>
        <w:spacing w:after="160"/>
        <w:rPr>
          <w:rFonts w:ascii="Avenir Next Medium" w:hAnsi="Avenir Next Medium" w:cstheme="minorHAnsi"/>
          <w:color w:val="000000" w:themeColor="text1"/>
        </w:rPr>
      </w:pPr>
    </w:p>
    <w:p w14:paraId="56297051" w14:textId="6C82A999" w:rsidR="000606B5" w:rsidRPr="0052704A" w:rsidRDefault="001D43B7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</w:rPr>
      </w:pPr>
      <w:r w:rsidRPr="0052704A">
        <w:rPr>
          <w:rFonts w:ascii="Avenir Next Medium" w:hAnsi="Avenir Next Medium" w:cstheme="minorHAnsi"/>
          <w:color w:val="000000" w:themeColor="text1"/>
        </w:rPr>
        <w:t xml:space="preserve">Next Corporate Communion Service:  Sunday, </w:t>
      </w:r>
      <w:r w:rsidR="00954207" w:rsidRPr="0052704A">
        <w:rPr>
          <w:rFonts w:ascii="Avenir Next Medium" w:hAnsi="Avenir Next Medium" w:cstheme="minorHAnsi"/>
          <w:color w:val="000000" w:themeColor="text1"/>
        </w:rPr>
        <w:t>April 4</w:t>
      </w:r>
      <w:r w:rsidRPr="0052704A">
        <w:rPr>
          <w:rFonts w:ascii="Avenir Next Medium" w:hAnsi="Avenir Next Medium" w:cstheme="minorHAnsi"/>
          <w:color w:val="000000" w:themeColor="text1"/>
        </w:rPr>
        <w:t>, 10.00am</w:t>
      </w:r>
    </w:p>
    <w:p w14:paraId="67ABF822" w14:textId="77777777" w:rsidR="00D032C9" w:rsidRPr="0052704A" w:rsidRDefault="00D032C9" w:rsidP="00D032C9">
      <w:pPr>
        <w:pStyle w:val="ListParagraph"/>
        <w:spacing w:after="160"/>
        <w:rPr>
          <w:rFonts w:ascii="Avenir Next Medium" w:hAnsi="Avenir Next Medium" w:cstheme="minorHAnsi"/>
          <w:color w:val="000000" w:themeColor="text1"/>
        </w:rPr>
      </w:pPr>
    </w:p>
    <w:p w14:paraId="36F396F8" w14:textId="5C24F022" w:rsidR="00954207" w:rsidRPr="0052704A" w:rsidRDefault="00D032C9" w:rsidP="00954207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</w:rPr>
      </w:pPr>
      <w:r w:rsidRPr="0052704A">
        <w:rPr>
          <w:rFonts w:ascii="Avenir Next Medium" w:hAnsi="Avenir Next Medium" w:cstheme="minorHAnsi"/>
          <w:color w:val="000000" w:themeColor="text1"/>
        </w:rPr>
        <w:t xml:space="preserve">The corporate communion service, Easter Sunday, April 4 will also be a testimonies and thanksgiving service.  </w:t>
      </w:r>
    </w:p>
    <w:p w14:paraId="0642423B" w14:textId="77777777" w:rsidR="00954207" w:rsidRPr="0052704A" w:rsidRDefault="00954207" w:rsidP="00954207">
      <w:pPr>
        <w:pStyle w:val="ListParagraph"/>
        <w:spacing w:after="160"/>
        <w:rPr>
          <w:rFonts w:ascii="Avenir Next Medium" w:hAnsi="Avenir Next Medium" w:cstheme="minorHAnsi"/>
          <w:color w:val="000000" w:themeColor="text1"/>
        </w:rPr>
      </w:pPr>
    </w:p>
    <w:p w14:paraId="1817E371" w14:textId="27CF054F" w:rsidR="00954207" w:rsidRPr="0052704A" w:rsidRDefault="00954207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</w:rPr>
      </w:pPr>
      <w:r w:rsidRPr="0052704A">
        <w:rPr>
          <w:rFonts w:ascii="Avenir Next Medium" w:hAnsi="Avenir Next Medium" w:cstheme="minorHAnsi"/>
          <w:color w:val="000000" w:themeColor="text1"/>
        </w:rPr>
        <w:t>Advance notice for leaders:  The next Strategy Day is Saturday, May 8.</w:t>
      </w:r>
    </w:p>
    <w:p w14:paraId="61AADB90" w14:textId="77777777" w:rsidR="006A00F9" w:rsidRPr="00700313" w:rsidRDefault="006A00F9" w:rsidP="008C6FB2">
      <w:pPr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3669E0EA" w14:textId="77777777" w:rsidR="00954207" w:rsidRDefault="00954207" w:rsidP="00051CBC">
      <w:pPr>
        <w:rPr>
          <w:rFonts w:ascii="Avenir Next Medium" w:hAnsi="Avenir Next Medium" w:cstheme="minorHAnsi"/>
          <w:b/>
          <w:bCs/>
          <w:color w:val="000000"/>
        </w:rPr>
      </w:pPr>
    </w:p>
    <w:p w14:paraId="678EF9C8" w14:textId="13015D6D" w:rsidR="00D30D8F" w:rsidRPr="0052704A" w:rsidRDefault="005345EA" w:rsidP="00051CBC">
      <w:pPr>
        <w:rPr>
          <w:rFonts w:ascii="Avenir Next Medium" w:hAnsi="Avenir Next Medium"/>
          <w:b/>
          <w:bCs/>
          <w:color w:val="000000" w:themeColor="text1"/>
          <w:sz w:val="22"/>
          <w:szCs w:val="22"/>
        </w:rPr>
      </w:pPr>
      <w:r w:rsidRPr="0052704A">
        <w:rPr>
          <w:rFonts w:ascii="Avenir Next Medium" w:hAnsi="Avenir Next Medium" w:cstheme="minorHAnsi"/>
          <w:b/>
          <w:bCs/>
          <w:color w:val="000000"/>
          <w:sz w:val="22"/>
          <w:szCs w:val="22"/>
        </w:rPr>
        <w:t>Church YouTube channel</w:t>
      </w:r>
    </w:p>
    <w:p w14:paraId="19F52EAA" w14:textId="05A35F63" w:rsidR="002B0FEE" w:rsidRPr="0052704A" w:rsidRDefault="00C2106E" w:rsidP="008C6FB2">
      <w:pPr>
        <w:textAlignment w:val="baseline"/>
        <w:rPr>
          <w:rFonts w:ascii="Avenir Next Medium" w:hAnsi="Avenir Next Medium" w:cstheme="minorHAnsi"/>
          <w:color w:val="000000"/>
          <w:sz w:val="22"/>
          <w:szCs w:val="22"/>
        </w:rPr>
      </w:pPr>
      <w:r w:rsidRPr="0052704A">
        <w:rPr>
          <w:rFonts w:ascii="Avenir Next Medium" w:hAnsi="Avenir Next Medium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52704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 Medium" w:eastAsia="Times New Roman" w:hAnsi="Avenir Next Medium" w:cstheme="minorHAnsi"/>
          <w:color w:val="000000"/>
        </w:rPr>
      </w:pPr>
    </w:p>
    <w:p w14:paraId="0BCCBB43" w14:textId="7CA710EE" w:rsidR="00A153F9" w:rsidRPr="0052704A" w:rsidRDefault="00A153F9" w:rsidP="008C6FB2">
      <w:pPr>
        <w:textAlignment w:val="baseline"/>
        <w:rPr>
          <w:rFonts w:ascii="Avenir Next Medium" w:hAnsi="Avenir Next Medium" w:cstheme="minorHAnsi"/>
          <w:color w:val="000000"/>
          <w:sz w:val="22"/>
          <w:szCs w:val="22"/>
        </w:rPr>
      </w:pPr>
      <w:r w:rsidRPr="0052704A">
        <w:rPr>
          <w:rFonts w:ascii="Avenir Next Medium" w:hAnsi="Avenir Next Medium" w:cstheme="minorHAnsi"/>
          <w:color w:val="000000"/>
          <w:sz w:val="22"/>
          <w:szCs w:val="22"/>
        </w:rPr>
        <w:t>The link below will take you to</w:t>
      </w:r>
      <w:r w:rsidR="001B0B4E" w:rsidRPr="0052704A">
        <w:rPr>
          <w:rFonts w:ascii="Avenir Next Medium" w:hAnsi="Avenir Next Medium" w:cstheme="minorHAnsi"/>
          <w:color w:val="000000"/>
          <w:sz w:val="22"/>
          <w:szCs w:val="22"/>
        </w:rPr>
        <w:t xml:space="preserve"> the Church YouTube</w:t>
      </w:r>
      <w:r w:rsidRPr="0052704A">
        <w:rPr>
          <w:rFonts w:ascii="Avenir Next Medium" w:hAnsi="Avenir Next Medium" w:cstheme="minorHAnsi"/>
          <w:color w:val="000000"/>
          <w:sz w:val="22"/>
          <w:szCs w:val="22"/>
        </w:rPr>
        <w:t xml:space="preserve"> channel.</w:t>
      </w:r>
    </w:p>
    <w:p w14:paraId="5537B1BF" w14:textId="2FD5ABD4" w:rsidR="00A153F9" w:rsidRPr="0052704A" w:rsidRDefault="00CB2416" w:rsidP="008C6FB2">
      <w:pPr>
        <w:textAlignment w:val="baseline"/>
        <w:rPr>
          <w:rFonts w:ascii="Avenir Next Medium" w:hAnsi="Avenir Next Medium" w:cstheme="minorHAnsi"/>
          <w:color w:val="000000"/>
          <w:sz w:val="22"/>
          <w:szCs w:val="22"/>
        </w:rPr>
      </w:pPr>
      <w:hyperlink r:id="rId8" w:history="1">
        <w:r w:rsidR="008C6FB2" w:rsidRPr="0052704A">
          <w:rPr>
            <w:rStyle w:val="Hyperlink"/>
            <w:rFonts w:ascii="Avenir Next Medium" w:hAnsi="Avenir Next Medium" w:cstheme="minorHAnsi"/>
            <w:sz w:val="22"/>
            <w:szCs w:val="22"/>
          </w:rPr>
          <w:t>https://bit.ly/2BjG1Je</w:t>
        </w:r>
      </w:hyperlink>
    </w:p>
    <w:p w14:paraId="25028CA5" w14:textId="69CCF127" w:rsidR="00A153F9" w:rsidRPr="0052704A" w:rsidRDefault="00A153F9" w:rsidP="00A153F9">
      <w:pPr>
        <w:textAlignment w:val="baseline"/>
        <w:rPr>
          <w:rFonts w:ascii="Avenir Next Medium" w:hAnsi="Avenir Next Medium" w:cstheme="minorHAnsi"/>
          <w:color w:val="000000"/>
          <w:sz w:val="22"/>
          <w:szCs w:val="22"/>
        </w:rPr>
      </w:pPr>
    </w:p>
    <w:p w14:paraId="764C55A2" w14:textId="3B83AD52" w:rsidR="00A153F9" w:rsidRPr="0052704A" w:rsidRDefault="00A153F9" w:rsidP="008C6FB2">
      <w:pPr>
        <w:textAlignment w:val="baseline"/>
        <w:rPr>
          <w:rFonts w:ascii="Avenir Next Medium" w:hAnsi="Avenir Next Medium" w:cstheme="minorHAnsi"/>
          <w:color w:val="000000"/>
          <w:sz w:val="22"/>
          <w:szCs w:val="22"/>
        </w:rPr>
      </w:pPr>
      <w:r w:rsidRPr="0052704A">
        <w:rPr>
          <w:rFonts w:ascii="Avenir Next Medium" w:hAnsi="Avenir Next Medium" w:cstheme="minorHAnsi"/>
          <w:color w:val="000000"/>
          <w:sz w:val="22"/>
          <w:szCs w:val="22"/>
        </w:rPr>
        <w:t xml:space="preserve">If you do not have a google </w:t>
      </w:r>
      <w:proofErr w:type="gramStart"/>
      <w:r w:rsidRPr="0052704A">
        <w:rPr>
          <w:rFonts w:ascii="Avenir Next Medium" w:hAnsi="Avenir Next Medium" w:cstheme="minorHAnsi"/>
          <w:color w:val="000000"/>
          <w:sz w:val="22"/>
          <w:szCs w:val="22"/>
        </w:rPr>
        <w:t>account</w:t>
      </w:r>
      <w:proofErr w:type="gramEnd"/>
      <w:r w:rsidRPr="0052704A">
        <w:rPr>
          <w:rFonts w:ascii="Avenir Next Medium" w:hAnsi="Avenir Next Medium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52704A" w:rsidRDefault="00CB2416" w:rsidP="00B86ADB">
      <w:pPr>
        <w:textAlignment w:val="baseline"/>
        <w:rPr>
          <w:rFonts w:ascii="Avenir Next Medium" w:hAnsi="Avenir Next Medium" w:cstheme="minorHAnsi"/>
          <w:color w:val="000000"/>
          <w:sz w:val="22"/>
          <w:szCs w:val="22"/>
        </w:rPr>
      </w:pPr>
      <w:hyperlink r:id="rId9" w:history="1">
        <w:r w:rsidR="00D30D8F" w:rsidRPr="0052704A">
          <w:rPr>
            <w:rStyle w:val="Hyperlink"/>
            <w:rFonts w:ascii="Avenir Next Medium" w:hAnsi="Avenir Next Medium" w:cstheme="minorHAnsi"/>
            <w:sz w:val="22"/>
            <w:szCs w:val="22"/>
          </w:rPr>
          <w:t>https://youtu.be/wuoCvxnFnlA</w:t>
        </w:r>
      </w:hyperlink>
    </w:p>
    <w:p w14:paraId="7D435CAB" w14:textId="77777777" w:rsidR="00D00939" w:rsidRPr="0052704A" w:rsidRDefault="00D00939" w:rsidP="0060694E">
      <w:pPr>
        <w:spacing w:after="160"/>
        <w:rPr>
          <w:rFonts w:ascii="Avenir Next Medium" w:hAnsi="Avenir Next Medium" w:cstheme="minorHAnsi"/>
          <w:color w:val="000000"/>
          <w:sz w:val="22"/>
          <w:szCs w:val="22"/>
        </w:rPr>
      </w:pPr>
    </w:p>
    <w:p w14:paraId="665E33C2" w14:textId="5FAAB396" w:rsidR="00275FE6" w:rsidRPr="0052704A" w:rsidRDefault="0042212F" w:rsidP="0060694E">
      <w:pPr>
        <w:spacing w:after="160"/>
        <w:rPr>
          <w:rFonts w:ascii="Avenir Next Medium" w:hAnsi="Avenir Next Medium" w:cs="Arial"/>
          <w:color w:val="222222"/>
          <w:sz w:val="22"/>
          <w:szCs w:val="22"/>
          <w:lang w:bidi="en-GB"/>
        </w:rPr>
      </w:pPr>
      <w:r w:rsidRPr="0052704A">
        <w:rPr>
          <w:rFonts w:ascii="Avenir Next Medium" w:hAnsi="Avenir Next Medium" w:cstheme="minorHAnsi"/>
          <w:color w:val="000000"/>
          <w:sz w:val="22"/>
          <w:szCs w:val="22"/>
        </w:rPr>
        <w:t>Title: </w:t>
      </w:r>
      <w:r w:rsidR="0060694E" w:rsidRPr="0052704A">
        <w:rPr>
          <w:rFonts w:ascii="Avenir Next Medium" w:eastAsia="Calibri" w:hAnsi="Avenir Next Medium" w:cs="Calibri"/>
          <w:color w:val="000000"/>
          <w:sz w:val="22"/>
          <w:szCs w:val="22"/>
          <w:lang w:bidi="en-GB"/>
        </w:rPr>
        <w:t xml:space="preserve"> </w:t>
      </w:r>
      <w:r w:rsidR="00D02D7A" w:rsidRPr="0052704A">
        <w:rPr>
          <w:rFonts w:ascii="Avenir Next Medium" w:hAnsi="Avenir Next Medium" w:cs="Arial"/>
          <w:color w:val="222222"/>
          <w:sz w:val="22"/>
          <w:szCs w:val="22"/>
          <w:lang w:bidi="en-GB"/>
        </w:rPr>
        <w:t xml:space="preserve">Stand firm – </w:t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  <w:lang w:bidi="en-GB"/>
        </w:rPr>
        <w:t>Sincere love</w:t>
      </w:r>
    </w:p>
    <w:p w14:paraId="51E5AD5A" w14:textId="0D2E9EC4" w:rsidR="00276A2A" w:rsidRPr="0052704A" w:rsidRDefault="00B86ADB" w:rsidP="00954207">
      <w:pPr>
        <w:spacing w:line="259" w:lineRule="auto"/>
        <w:ind w:right="30"/>
        <w:rPr>
          <w:rFonts w:ascii="Avenir Next Medium" w:hAnsi="Avenir Next Medium"/>
          <w:sz w:val="22"/>
          <w:szCs w:val="22"/>
        </w:rPr>
      </w:pPr>
      <w:r w:rsidRPr="0052704A">
        <w:rPr>
          <w:rFonts w:ascii="Avenir Next Medium" w:hAnsi="Avenir Next Medium" w:cstheme="minorHAnsi"/>
          <w:color w:val="000000"/>
          <w:sz w:val="22"/>
          <w:szCs w:val="22"/>
        </w:rPr>
        <w:t xml:space="preserve">Main text:  </w:t>
      </w:r>
      <w:r w:rsidR="00954207" w:rsidRPr="0052704A">
        <w:rPr>
          <w:rFonts w:ascii="Avenir Next Medium" w:hAnsi="Avenir Next Medium"/>
          <w:sz w:val="22"/>
          <w:szCs w:val="22"/>
        </w:rPr>
        <w:t>1 Peter 1:</w:t>
      </w:r>
      <w:r w:rsidR="001249E3" w:rsidRPr="0052704A">
        <w:rPr>
          <w:rFonts w:ascii="Avenir Next Medium" w:hAnsi="Avenir Next Medium"/>
          <w:sz w:val="22"/>
          <w:szCs w:val="22"/>
        </w:rPr>
        <w:t>22</w:t>
      </w:r>
      <w:r w:rsidR="00954207" w:rsidRPr="0052704A">
        <w:rPr>
          <w:rFonts w:ascii="Avenir Next Medium" w:hAnsi="Avenir Next Medium"/>
          <w:sz w:val="22"/>
          <w:szCs w:val="22"/>
        </w:rPr>
        <w:t>-</w:t>
      </w:r>
      <w:r w:rsidR="001249E3" w:rsidRPr="0052704A">
        <w:rPr>
          <w:rFonts w:ascii="Avenir Next Medium" w:hAnsi="Avenir Next Medium"/>
          <w:sz w:val="22"/>
          <w:szCs w:val="22"/>
        </w:rPr>
        <w:t xml:space="preserve">25 - </w:t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  <w:shd w:val="clear" w:color="auto" w:fill="FFFFFF"/>
        </w:rPr>
        <w:t>2:1-3</w:t>
      </w:r>
    </w:p>
    <w:p w14:paraId="67A82C0C" w14:textId="77777777" w:rsidR="00D00939" w:rsidRPr="0052704A" w:rsidRDefault="00D00939">
      <w:pPr>
        <w:rPr>
          <w:rFonts w:ascii="Avenir Next Medium" w:hAnsi="Avenir Next Medium" w:cstheme="minorHAnsi"/>
          <w:color w:val="000000"/>
          <w:sz w:val="22"/>
          <w:szCs w:val="22"/>
        </w:rPr>
      </w:pPr>
    </w:p>
    <w:p w14:paraId="7437843B" w14:textId="1C9B416F" w:rsidR="00700313" w:rsidRPr="0052704A" w:rsidRDefault="00DA3A85" w:rsidP="00954207">
      <w:pPr>
        <w:rPr>
          <w:rFonts w:ascii="Avenir Next Medium" w:hAnsi="Avenir Next Medium" w:cstheme="minorHAnsi"/>
          <w:color w:val="C00000"/>
          <w:sz w:val="22"/>
          <w:szCs w:val="22"/>
        </w:rPr>
      </w:pPr>
      <w:r w:rsidRPr="0052704A">
        <w:rPr>
          <w:rFonts w:ascii="Avenir Next Medium" w:hAnsi="Avenir Next Medium" w:cstheme="minorHAnsi"/>
          <w:b/>
          <w:bCs/>
          <w:color w:val="C00000"/>
          <w:sz w:val="22"/>
          <w:szCs w:val="22"/>
        </w:rPr>
        <w:t>For reflection:</w:t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</w:rPr>
        <w:br/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  <w:shd w:val="clear" w:color="auto" w:fill="FFFFFF"/>
        </w:rPr>
        <w:t>Faith in the word of God is what gives us access to an everlasting relationship with Jesus.</w:t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</w:rPr>
        <w:br/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</w:rPr>
        <w:br/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  <w:shd w:val="clear" w:color="auto" w:fill="FFFFFF"/>
        </w:rPr>
        <w:t>However, standing firm in this eternal relationship with Jesus requires us to love each other deeply from the heart. Loving God without loving others is sin - Matt 22:37-39.</w:t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</w:rPr>
        <w:br/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</w:rPr>
        <w:br/>
      </w:r>
      <w:r w:rsidR="001249E3" w:rsidRPr="0052704A">
        <w:rPr>
          <w:rFonts w:ascii="Avenir Next Medium" w:hAnsi="Avenir Next Medium" w:cs="Arial"/>
          <w:color w:val="222222"/>
          <w:sz w:val="22"/>
          <w:szCs w:val="22"/>
          <w:shd w:val="clear" w:color="auto" w:fill="FFFFFF"/>
        </w:rPr>
        <w:t>Therefore, we are expected to get rid of all evil behaviour which might affect our relationship with others and result in sin - 1 Peter 2:1-3, Psalm 34:9, 11-14</w:t>
      </w:r>
    </w:p>
    <w:sectPr w:rsidR="00700313" w:rsidRPr="0052704A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46D9D" w14:textId="77777777" w:rsidR="00CB2416" w:rsidRDefault="00CB2416" w:rsidP="00CE41A8">
      <w:r>
        <w:separator/>
      </w:r>
    </w:p>
  </w:endnote>
  <w:endnote w:type="continuationSeparator" w:id="0">
    <w:p w14:paraId="2E84B1B6" w14:textId="77777777" w:rsidR="00CB2416" w:rsidRDefault="00CB2416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278E6" w14:textId="77777777" w:rsidR="00CB2416" w:rsidRDefault="00CB2416" w:rsidP="00CE41A8">
      <w:r>
        <w:separator/>
      </w:r>
    </w:p>
  </w:footnote>
  <w:footnote w:type="continuationSeparator" w:id="0">
    <w:p w14:paraId="58B62F8D" w14:textId="77777777" w:rsidR="00CB2416" w:rsidRDefault="00CB2416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7C79C1"/>
    <w:multiLevelType w:val="hybridMultilevel"/>
    <w:tmpl w:val="C6E6F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5"/>
  </w:num>
  <w:num w:numId="5">
    <w:abstractNumId w:val="17"/>
  </w:num>
  <w:num w:numId="6">
    <w:abstractNumId w:val="27"/>
  </w:num>
  <w:num w:numId="7">
    <w:abstractNumId w:val="24"/>
  </w:num>
  <w:num w:numId="8">
    <w:abstractNumId w:val="6"/>
  </w:num>
  <w:num w:numId="9">
    <w:abstractNumId w:val="10"/>
  </w:num>
  <w:num w:numId="10">
    <w:abstractNumId w:val="21"/>
  </w:num>
  <w:num w:numId="11">
    <w:abstractNumId w:val="0"/>
  </w:num>
  <w:num w:numId="12">
    <w:abstractNumId w:val="9"/>
  </w:num>
  <w:num w:numId="13">
    <w:abstractNumId w:val="18"/>
  </w:num>
  <w:num w:numId="14">
    <w:abstractNumId w:val="31"/>
  </w:num>
  <w:num w:numId="15">
    <w:abstractNumId w:val="15"/>
  </w:num>
  <w:num w:numId="16">
    <w:abstractNumId w:val="4"/>
  </w:num>
  <w:num w:numId="17">
    <w:abstractNumId w:val="25"/>
  </w:num>
  <w:num w:numId="18">
    <w:abstractNumId w:val="33"/>
  </w:num>
  <w:num w:numId="19">
    <w:abstractNumId w:val="35"/>
  </w:num>
  <w:num w:numId="20">
    <w:abstractNumId w:val="37"/>
  </w:num>
  <w:num w:numId="21">
    <w:abstractNumId w:val="13"/>
  </w:num>
  <w:num w:numId="22">
    <w:abstractNumId w:val="20"/>
  </w:num>
  <w:num w:numId="23">
    <w:abstractNumId w:val="19"/>
  </w:num>
  <w:num w:numId="24">
    <w:abstractNumId w:val="29"/>
  </w:num>
  <w:num w:numId="25">
    <w:abstractNumId w:val="36"/>
  </w:num>
  <w:num w:numId="26">
    <w:abstractNumId w:val="34"/>
  </w:num>
  <w:num w:numId="27">
    <w:abstractNumId w:val="14"/>
  </w:num>
  <w:num w:numId="28">
    <w:abstractNumId w:val="28"/>
  </w:num>
  <w:num w:numId="29">
    <w:abstractNumId w:val="12"/>
  </w:num>
  <w:num w:numId="30">
    <w:abstractNumId w:val="11"/>
  </w:num>
  <w:num w:numId="31">
    <w:abstractNumId w:val="38"/>
  </w:num>
  <w:num w:numId="32">
    <w:abstractNumId w:val="2"/>
  </w:num>
  <w:num w:numId="33">
    <w:abstractNumId w:val="8"/>
  </w:num>
  <w:num w:numId="34">
    <w:abstractNumId w:val="3"/>
  </w:num>
  <w:num w:numId="35">
    <w:abstractNumId w:val="30"/>
  </w:num>
  <w:num w:numId="36">
    <w:abstractNumId w:val="23"/>
  </w:num>
  <w:num w:numId="37">
    <w:abstractNumId w:val="26"/>
  </w:num>
  <w:num w:numId="38">
    <w:abstractNumId w:val="32"/>
  </w:num>
  <w:num w:numId="39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BD1"/>
    <w:rsid w:val="000F6B9E"/>
    <w:rsid w:val="00105C98"/>
    <w:rsid w:val="0010797D"/>
    <w:rsid w:val="001111EE"/>
    <w:rsid w:val="00114132"/>
    <w:rsid w:val="0011761B"/>
    <w:rsid w:val="0012213E"/>
    <w:rsid w:val="00124888"/>
    <w:rsid w:val="001249E3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20E15"/>
    <w:rsid w:val="0023373F"/>
    <w:rsid w:val="00233AB7"/>
    <w:rsid w:val="0023433F"/>
    <w:rsid w:val="00235317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18AF"/>
    <w:rsid w:val="00287A57"/>
    <w:rsid w:val="00287DE4"/>
    <w:rsid w:val="0029195D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4497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72F4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2704A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40B6"/>
    <w:rsid w:val="00587941"/>
    <w:rsid w:val="00597ECA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4D9E"/>
    <w:rsid w:val="009E506D"/>
    <w:rsid w:val="009E601B"/>
    <w:rsid w:val="009E758F"/>
    <w:rsid w:val="009F0648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70A8"/>
    <w:rsid w:val="00A2483E"/>
    <w:rsid w:val="00A261DE"/>
    <w:rsid w:val="00A2768E"/>
    <w:rsid w:val="00A27A47"/>
    <w:rsid w:val="00A319F0"/>
    <w:rsid w:val="00A3578A"/>
    <w:rsid w:val="00A419A0"/>
    <w:rsid w:val="00A429E6"/>
    <w:rsid w:val="00A432C5"/>
    <w:rsid w:val="00A46EA1"/>
    <w:rsid w:val="00A47EA6"/>
    <w:rsid w:val="00A50343"/>
    <w:rsid w:val="00A5067A"/>
    <w:rsid w:val="00A5395F"/>
    <w:rsid w:val="00A5631B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58A1"/>
    <w:rsid w:val="00C67797"/>
    <w:rsid w:val="00C70C69"/>
    <w:rsid w:val="00C741E6"/>
    <w:rsid w:val="00C81DEC"/>
    <w:rsid w:val="00C972CD"/>
    <w:rsid w:val="00CB2416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A3A85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2758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556A7"/>
    <w:rsid w:val="00F56E9D"/>
    <w:rsid w:val="00F608C3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2BjG1J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2web.zoom.us/j/82375022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outu.be/wuoCvxnFnl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4</cp:revision>
  <cp:lastPrinted>2018-06-04T09:12:00Z</cp:lastPrinted>
  <dcterms:created xsi:type="dcterms:W3CDTF">2021-03-26T12:19:00Z</dcterms:created>
  <dcterms:modified xsi:type="dcterms:W3CDTF">2021-03-26T12:59:00Z</dcterms:modified>
</cp:coreProperties>
</file>